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B4454" w14:textId="77777777" w:rsidR="00370DFB" w:rsidRPr="00370DFB" w:rsidRDefault="00370DFB" w:rsidP="00370DFB">
      <w:pPr>
        <w:jc w:val="center"/>
        <w:rPr>
          <w:b/>
          <w:bCs/>
          <w:color w:val="33CCFF"/>
          <w:sz w:val="28"/>
          <w:szCs w:val="28"/>
        </w:rPr>
      </w:pPr>
      <w:r w:rsidRPr="00370DFB">
        <w:rPr>
          <w:b/>
          <w:bCs/>
          <w:color w:val="33CCFF"/>
          <w:sz w:val="28"/>
          <w:szCs w:val="28"/>
        </w:rPr>
        <w:t>LISTIĆ ZA SAMOPROCJENU ZNANJA</w:t>
      </w:r>
    </w:p>
    <w:p w14:paraId="7CBFD399" w14:textId="77777777" w:rsidR="00AD71DB" w:rsidRDefault="00AD71DB" w:rsidP="00AD71DB">
      <w:pPr>
        <w:jc w:val="center"/>
      </w:pPr>
    </w:p>
    <w:p w14:paraId="080B9343" w14:textId="6CCEFA72" w:rsidR="00AD71DB" w:rsidRPr="00AD71DB" w:rsidRDefault="00AD71DB" w:rsidP="00AD71DB">
      <w:pPr>
        <w:jc w:val="center"/>
        <w:rPr>
          <w:b/>
          <w:bCs/>
          <w:color w:val="002060"/>
        </w:rPr>
      </w:pPr>
      <w:r w:rsidRPr="00AD71DB">
        <w:rPr>
          <w:b/>
          <w:bCs/>
          <w:color w:val="002060"/>
        </w:rPr>
        <w:t xml:space="preserve">2. </w:t>
      </w:r>
      <w:r w:rsidRPr="00AD71DB">
        <w:rPr>
          <w:b/>
          <w:bCs/>
          <w:color w:val="002060"/>
        </w:rPr>
        <w:t>PLETEMO MREŽE, PRENOSIMO, ŠTITIMO, POHRANJUJEMO I ORGANIZIRAMO PODATKE</w:t>
      </w:r>
    </w:p>
    <w:p w14:paraId="3F1D1F3C" w14:textId="4FA11252" w:rsidR="00AD71DB" w:rsidRPr="00AD71DB" w:rsidRDefault="00AD71DB" w:rsidP="00AD71DB">
      <w:pPr>
        <w:jc w:val="center"/>
        <w:rPr>
          <w:b/>
          <w:bCs/>
          <w:color w:val="002060"/>
        </w:rPr>
      </w:pPr>
      <w:r w:rsidRPr="00AD71DB">
        <w:rPr>
          <w:b/>
          <w:bCs/>
          <w:color w:val="002060"/>
        </w:rPr>
        <w:t xml:space="preserve">2.1. </w:t>
      </w:r>
      <w:r w:rsidRPr="00AD71DB">
        <w:rPr>
          <w:b/>
          <w:bCs/>
          <w:color w:val="002060"/>
        </w:rPr>
        <w:t>POVEZIVANJE RAČUNALA I OSTALIH UREĐAJA U RAČUNALNE MREŽE</w:t>
      </w:r>
    </w:p>
    <w:p w14:paraId="15A39099" w14:textId="77777777" w:rsidR="00370DFB" w:rsidRDefault="00370DFB" w:rsidP="00370DFB">
      <w:pPr>
        <w:jc w:val="center"/>
      </w:pPr>
    </w:p>
    <w:p w14:paraId="3EEEF867" w14:textId="77777777" w:rsidR="00370DFB" w:rsidRDefault="00370DFB" w:rsidP="00370DFB">
      <w:r>
        <w:t xml:space="preserve">Procijenite svoje znanje. </w:t>
      </w:r>
    </w:p>
    <w:p w14:paraId="70BC5172" w14:textId="70C7F620" w:rsidR="00370DFB" w:rsidRDefault="00370DFB" w:rsidP="00370DFB">
      <w:r>
        <w:t>Kvačicom označite odgovarajuće polje u svakom retku prema razini usvojenosti sadržaja.</w:t>
      </w:r>
    </w:p>
    <w:p w14:paraId="423A2C60" w14:textId="77777777" w:rsidR="0012414D" w:rsidRDefault="0012414D" w:rsidP="00370DFB"/>
    <w:tbl>
      <w:tblPr>
        <w:tblStyle w:val="TableGrid"/>
        <w:tblW w:w="8506" w:type="dxa"/>
        <w:jc w:val="center"/>
        <w:tblLook w:val="04A0" w:firstRow="1" w:lastRow="0" w:firstColumn="1" w:lastColumn="0" w:noHBand="0" w:noVBand="1"/>
      </w:tblPr>
      <w:tblGrid>
        <w:gridCol w:w="6514"/>
        <w:gridCol w:w="1000"/>
        <w:gridCol w:w="992"/>
      </w:tblGrid>
      <w:tr w:rsidR="00370DFB" w:rsidRPr="00370DFB" w14:paraId="1FA63AEF" w14:textId="77777777" w:rsidTr="00AD71DB">
        <w:trPr>
          <w:trHeight w:val="454"/>
          <w:jc w:val="center"/>
        </w:trPr>
        <w:tc>
          <w:tcPr>
            <w:tcW w:w="6514" w:type="dxa"/>
            <w:shd w:val="clear" w:color="auto" w:fill="FFE599" w:themeFill="accent4" w:themeFillTint="66"/>
            <w:vAlign w:val="center"/>
          </w:tcPr>
          <w:p w14:paraId="51415D54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Tvrdnja:</w:t>
            </w:r>
          </w:p>
        </w:tc>
        <w:tc>
          <w:tcPr>
            <w:tcW w:w="1000" w:type="dxa"/>
            <w:shd w:val="clear" w:color="auto" w:fill="E2EFD9" w:themeFill="accent6" w:themeFillTint="33"/>
            <w:vAlign w:val="center"/>
          </w:tcPr>
          <w:p w14:paraId="53A652FB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2ECA3D81" w14:textId="77777777" w:rsidR="00370DFB" w:rsidRPr="00370DFB" w:rsidRDefault="00370DFB" w:rsidP="00370DFB">
            <w:pPr>
              <w:jc w:val="center"/>
              <w:rPr>
                <w:b/>
                <w:bCs/>
              </w:rPr>
            </w:pPr>
            <w:r w:rsidRPr="00370DFB">
              <w:rPr>
                <w:b/>
                <w:bCs/>
              </w:rPr>
              <w:t>NE</w:t>
            </w:r>
          </w:p>
        </w:tc>
      </w:tr>
      <w:tr w:rsidR="00AD71DB" w14:paraId="6550794E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CCA31F6" w14:textId="639F42E3" w:rsidR="00AD71DB" w:rsidRDefault="00AD71DB" w:rsidP="00AD71DB">
            <w:r>
              <w:t>O</w:t>
            </w:r>
            <w:r>
              <w:t>bja</w:t>
            </w:r>
            <w:r>
              <w:t>šnjavam</w:t>
            </w:r>
            <w:r>
              <w:t xml:space="preserve"> pojam računaln</w:t>
            </w:r>
            <w:r>
              <w:t>e</w:t>
            </w:r>
            <w:r>
              <w:t xml:space="preserve"> mrež</w:t>
            </w:r>
            <w:r>
              <w:t>e</w:t>
            </w:r>
            <w:r>
              <w:t>.</w:t>
            </w:r>
          </w:p>
        </w:tc>
        <w:tc>
          <w:tcPr>
            <w:tcW w:w="1000" w:type="dxa"/>
            <w:vAlign w:val="center"/>
          </w:tcPr>
          <w:p w14:paraId="43EB5719" w14:textId="77777777" w:rsidR="00AD71DB" w:rsidRDefault="00AD71DB" w:rsidP="00AD71DB"/>
        </w:tc>
        <w:tc>
          <w:tcPr>
            <w:tcW w:w="992" w:type="dxa"/>
            <w:vAlign w:val="center"/>
          </w:tcPr>
          <w:p w14:paraId="367944C8" w14:textId="77777777" w:rsidR="00AD71DB" w:rsidRDefault="00AD71DB" w:rsidP="00AD71DB"/>
        </w:tc>
      </w:tr>
      <w:tr w:rsidR="00AD71DB" w14:paraId="25FB2471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B4A9E92" w14:textId="5B7036A4" w:rsidR="00AD71DB" w:rsidRDefault="00AD71DB" w:rsidP="00AD71DB">
            <w:r>
              <w:t>Imenujem</w:t>
            </w:r>
            <w:r>
              <w:t xml:space="preserve"> strojnu i programsku opremu koja čini računalnu mrežu.</w:t>
            </w:r>
          </w:p>
        </w:tc>
        <w:tc>
          <w:tcPr>
            <w:tcW w:w="1000" w:type="dxa"/>
            <w:vAlign w:val="center"/>
          </w:tcPr>
          <w:p w14:paraId="58B21CD5" w14:textId="77777777" w:rsidR="00AD71DB" w:rsidRDefault="00AD71DB" w:rsidP="00AD71DB"/>
        </w:tc>
        <w:tc>
          <w:tcPr>
            <w:tcW w:w="992" w:type="dxa"/>
            <w:vAlign w:val="center"/>
          </w:tcPr>
          <w:p w14:paraId="4408F065" w14:textId="77777777" w:rsidR="00AD71DB" w:rsidRDefault="00AD71DB" w:rsidP="00AD71DB"/>
        </w:tc>
      </w:tr>
      <w:tr w:rsidR="00AD71DB" w14:paraId="7A7385E0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EB1BD0C" w14:textId="0913966F" w:rsidR="00AD71DB" w:rsidRDefault="00AD71DB" w:rsidP="00AD71DB">
            <w:r>
              <w:t>Prepoznajem</w:t>
            </w:r>
            <w:r>
              <w:t xml:space="preserve"> prednosti povezivanja računala u računalne mreže.</w:t>
            </w:r>
          </w:p>
        </w:tc>
        <w:tc>
          <w:tcPr>
            <w:tcW w:w="1000" w:type="dxa"/>
            <w:vAlign w:val="center"/>
          </w:tcPr>
          <w:p w14:paraId="73AE3F76" w14:textId="77777777" w:rsidR="00AD71DB" w:rsidRDefault="00AD71DB" w:rsidP="00AD71DB"/>
        </w:tc>
        <w:tc>
          <w:tcPr>
            <w:tcW w:w="992" w:type="dxa"/>
            <w:vAlign w:val="center"/>
          </w:tcPr>
          <w:p w14:paraId="7EC5845B" w14:textId="77777777" w:rsidR="00AD71DB" w:rsidRDefault="00AD71DB" w:rsidP="00AD71DB"/>
        </w:tc>
      </w:tr>
      <w:tr w:rsidR="00AD71DB" w14:paraId="5C3E4DE2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3CE3D517" w14:textId="25FBD328" w:rsidR="00AD71DB" w:rsidRDefault="00AD71DB" w:rsidP="00AD71DB">
            <w:r>
              <w:t>Prepoznajem</w:t>
            </w:r>
            <w:r>
              <w:t xml:space="preserve"> nedostatke povezivanja računala u računalne mreže.</w:t>
            </w:r>
          </w:p>
        </w:tc>
        <w:tc>
          <w:tcPr>
            <w:tcW w:w="1000" w:type="dxa"/>
            <w:vAlign w:val="center"/>
          </w:tcPr>
          <w:p w14:paraId="0B72B0CB" w14:textId="77777777" w:rsidR="00AD71DB" w:rsidRDefault="00AD71DB" w:rsidP="00AD71DB"/>
        </w:tc>
        <w:tc>
          <w:tcPr>
            <w:tcW w:w="992" w:type="dxa"/>
            <w:vAlign w:val="center"/>
          </w:tcPr>
          <w:p w14:paraId="49F522A1" w14:textId="77777777" w:rsidR="00AD71DB" w:rsidRDefault="00AD71DB" w:rsidP="00AD71DB"/>
        </w:tc>
      </w:tr>
      <w:tr w:rsidR="00AD71DB" w14:paraId="5D9C998A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D3EB74F" w14:textId="06DA9D64" w:rsidR="00AD71DB" w:rsidRDefault="00AD71DB" w:rsidP="00AD71DB">
            <w:r>
              <w:t>P</w:t>
            </w:r>
            <w:r>
              <w:t>rikaz</w:t>
            </w:r>
            <w:r>
              <w:t>ujem grafički</w:t>
            </w:r>
            <w:r>
              <w:t xml:space="preserve"> podjelu računalnih mreža prema veličini računala u mreži.</w:t>
            </w:r>
          </w:p>
        </w:tc>
        <w:tc>
          <w:tcPr>
            <w:tcW w:w="1000" w:type="dxa"/>
            <w:vAlign w:val="center"/>
          </w:tcPr>
          <w:p w14:paraId="4A0B343B" w14:textId="77777777" w:rsidR="00AD71DB" w:rsidRDefault="00AD71DB" w:rsidP="00AD71DB"/>
        </w:tc>
        <w:tc>
          <w:tcPr>
            <w:tcW w:w="992" w:type="dxa"/>
            <w:vAlign w:val="center"/>
          </w:tcPr>
          <w:p w14:paraId="2ADF8FCE" w14:textId="77777777" w:rsidR="00AD71DB" w:rsidRDefault="00AD71DB" w:rsidP="00AD71DB"/>
        </w:tc>
      </w:tr>
      <w:tr w:rsidR="00AD71DB" w14:paraId="56637AA3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BBB3CD1" w14:textId="50686362" w:rsidR="00AD71DB" w:rsidRDefault="00AD71DB" w:rsidP="00AD71DB">
            <w:r>
              <w:t>Prikazujem grafički podjelu računalnih mreža prema ulozi računala u mreži.</w:t>
            </w:r>
          </w:p>
        </w:tc>
        <w:tc>
          <w:tcPr>
            <w:tcW w:w="1000" w:type="dxa"/>
            <w:vAlign w:val="center"/>
          </w:tcPr>
          <w:p w14:paraId="3918F72B" w14:textId="77777777" w:rsidR="00AD71DB" w:rsidRDefault="00AD71DB" w:rsidP="00AD71DB"/>
        </w:tc>
        <w:tc>
          <w:tcPr>
            <w:tcW w:w="992" w:type="dxa"/>
            <w:vAlign w:val="center"/>
          </w:tcPr>
          <w:p w14:paraId="0DCEECEA" w14:textId="77777777" w:rsidR="00AD71DB" w:rsidRDefault="00AD71DB" w:rsidP="00AD71DB"/>
        </w:tc>
      </w:tr>
      <w:tr w:rsidR="00AD71DB" w14:paraId="18C07927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4164B0CE" w14:textId="585CDE60" w:rsidR="00AD71DB" w:rsidRDefault="00AD71DB" w:rsidP="00AD71DB">
            <w:r>
              <w:t>Objašnjavam što</w:t>
            </w:r>
            <w:r>
              <w:t xml:space="preserve"> je PAN mreža.</w:t>
            </w:r>
          </w:p>
        </w:tc>
        <w:tc>
          <w:tcPr>
            <w:tcW w:w="1000" w:type="dxa"/>
            <w:vAlign w:val="center"/>
          </w:tcPr>
          <w:p w14:paraId="4EDFB6C3" w14:textId="77777777" w:rsidR="00AD71DB" w:rsidRDefault="00AD71DB" w:rsidP="00AD71DB"/>
        </w:tc>
        <w:tc>
          <w:tcPr>
            <w:tcW w:w="992" w:type="dxa"/>
            <w:vAlign w:val="center"/>
          </w:tcPr>
          <w:p w14:paraId="77732E34" w14:textId="77777777" w:rsidR="00AD71DB" w:rsidRDefault="00AD71DB" w:rsidP="00AD71DB"/>
        </w:tc>
      </w:tr>
      <w:tr w:rsidR="00AD71DB" w14:paraId="7D217E61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AF4952D" w14:textId="0620A066" w:rsidR="00AD71DB" w:rsidRDefault="00AD71DB" w:rsidP="00AD71DB">
            <w:r>
              <w:t>Objašnjavam što je LAN mreža.</w:t>
            </w:r>
          </w:p>
        </w:tc>
        <w:tc>
          <w:tcPr>
            <w:tcW w:w="1000" w:type="dxa"/>
            <w:vAlign w:val="center"/>
          </w:tcPr>
          <w:p w14:paraId="040BA82F" w14:textId="77777777" w:rsidR="00AD71DB" w:rsidRDefault="00AD71DB" w:rsidP="00AD71DB"/>
        </w:tc>
        <w:tc>
          <w:tcPr>
            <w:tcW w:w="992" w:type="dxa"/>
            <w:vAlign w:val="center"/>
          </w:tcPr>
          <w:p w14:paraId="4E3FB577" w14:textId="77777777" w:rsidR="00AD71DB" w:rsidRDefault="00AD71DB" w:rsidP="00AD71DB"/>
        </w:tc>
      </w:tr>
      <w:tr w:rsidR="00AD71DB" w14:paraId="583F24C3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8FA3B83" w14:textId="0860FFB6" w:rsidR="00AD71DB" w:rsidRDefault="00AD71DB" w:rsidP="00AD71DB">
            <w:r>
              <w:t>Objašnjavam što je MAN mreža.</w:t>
            </w:r>
          </w:p>
        </w:tc>
        <w:tc>
          <w:tcPr>
            <w:tcW w:w="1000" w:type="dxa"/>
            <w:vAlign w:val="center"/>
          </w:tcPr>
          <w:p w14:paraId="02C9D634" w14:textId="77777777" w:rsidR="00AD71DB" w:rsidRDefault="00AD71DB" w:rsidP="00AD71DB"/>
        </w:tc>
        <w:tc>
          <w:tcPr>
            <w:tcW w:w="992" w:type="dxa"/>
            <w:vAlign w:val="center"/>
          </w:tcPr>
          <w:p w14:paraId="142B328E" w14:textId="77777777" w:rsidR="00AD71DB" w:rsidRDefault="00AD71DB" w:rsidP="00AD71DB"/>
        </w:tc>
      </w:tr>
      <w:tr w:rsidR="00AD71DB" w14:paraId="17CBD19D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9724002" w14:textId="27B20766" w:rsidR="00AD71DB" w:rsidRDefault="00AD71DB" w:rsidP="00AD71DB">
            <w:r>
              <w:t>Objašnjavam što je WAN mreža.</w:t>
            </w:r>
          </w:p>
        </w:tc>
        <w:tc>
          <w:tcPr>
            <w:tcW w:w="1000" w:type="dxa"/>
            <w:vAlign w:val="center"/>
          </w:tcPr>
          <w:p w14:paraId="7F0E472B" w14:textId="77777777" w:rsidR="00AD71DB" w:rsidRDefault="00AD71DB" w:rsidP="00AD71DB"/>
        </w:tc>
        <w:tc>
          <w:tcPr>
            <w:tcW w:w="992" w:type="dxa"/>
            <w:vAlign w:val="center"/>
          </w:tcPr>
          <w:p w14:paraId="61CD3089" w14:textId="77777777" w:rsidR="00AD71DB" w:rsidRDefault="00AD71DB" w:rsidP="00AD71DB"/>
        </w:tc>
      </w:tr>
      <w:tr w:rsidR="00AD71DB" w14:paraId="30903E99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01351F59" w14:textId="6DF5BFAB" w:rsidR="00AD71DB" w:rsidRDefault="00AD71DB" w:rsidP="00AD71DB">
            <w:r>
              <w:t>Uspoređujem</w:t>
            </w:r>
            <w:r>
              <w:t xml:space="preserve"> mrež</w:t>
            </w:r>
            <w:r>
              <w:t>u</w:t>
            </w:r>
            <w:r>
              <w:t xml:space="preserve"> ravnopravnih računala i mrež</w:t>
            </w:r>
            <w:r>
              <w:t>u</w:t>
            </w:r>
            <w:r>
              <w:t xml:space="preserve"> neravnopravnih računala.</w:t>
            </w:r>
          </w:p>
        </w:tc>
        <w:tc>
          <w:tcPr>
            <w:tcW w:w="1000" w:type="dxa"/>
            <w:vAlign w:val="center"/>
          </w:tcPr>
          <w:p w14:paraId="6E004C5B" w14:textId="77777777" w:rsidR="00AD71DB" w:rsidRDefault="00AD71DB" w:rsidP="00AD71DB"/>
        </w:tc>
        <w:tc>
          <w:tcPr>
            <w:tcW w:w="992" w:type="dxa"/>
            <w:vAlign w:val="center"/>
          </w:tcPr>
          <w:p w14:paraId="1C7E33A7" w14:textId="77777777" w:rsidR="00AD71DB" w:rsidRDefault="00AD71DB" w:rsidP="00AD71DB"/>
        </w:tc>
      </w:tr>
      <w:tr w:rsidR="00AD71DB" w14:paraId="1E12C65D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28BE3E83" w14:textId="7CC433D3" w:rsidR="00AD71DB" w:rsidRDefault="00AD71DB" w:rsidP="00AD71DB">
            <w:r>
              <w:t>Prepoznajem</w:t>
            </w:r>
            <w:r>
              <w:t xml:space="preserve"> koje računalo je računalo poslužitelj.</w:t>
            </w:r>
          </w:p>
        </w:tc>
        <w:tc>
          <w:tcPr>
            <w:tcW w:w="1000" w:type="dxa"/>
            <w:vAlign w:val="center"/>
          </w:tcPr>
          <w:p w14:paraId="2570F3A5" w14:textId="77777777" w:rsidR="00AD71DB" w:rsidRDefault="00AD71DB" w:rsidP="00AD71DB"/>
        </w:tc>
        <w:tc>
          <w:tcPr>
            <w:tcW w:w="992" w:type="dxa"/>
            <w:vAlign w:val="center"/>
          </w:tcPr>
          <w:p w14:paraId="793FC26D" w14:textId="77777777" w:rsidR="00AD71DB" w:rsidRDefault="00AD71DB" w:rsidP="00AD71DB"/>
        </w:tc>
      </w:tr>
      <w:tr w:rsidR="00AD71DB" w14:paraId="178DBFC6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51508D84" w14:textId="18D8E4A4" w:rsidR="00AD71DB" w:rsidRDefault="00AD71DB" w:rsidP="00AD71DB">
            <w:r>
              <w:t>Prepoznajem</w:t>
            </w:r>
            <w:r>
              <w:t xml:space="preserve"> koje računalo je računalo korisnik.</w:t>
            </w:r>
          </w:p>
        </w:tc>
        <w:tc>
          <w:tcPr>
            <w:tcW w:w="1000" w:type="dxa"/>
            <w:vAlign w:val="center"/>
          </w:tcPr>
          <w:p w14:paraId="1A51CF7B" w14:textId="77777777" w:rsidR="00AD71DB" w:rsidRDefault="00AD71DB" w:rsidP="00AD71DB"/>
        </w:tc>
        <w:tc>
          <w:tcPr>
            <w:tcW w:w="992" w:type="dxa"/>
            <w:vAlign w:val="center"/>
          </w:tcPr>
          <w:p w14:paraId="4F9162F2" w14:textId="77777777" w:rsidR="00AD71DB" w:rsidRDefault="00AD71DB" w:rsidP="00AD71DB"/>
        </w:tc>
      </w:tr>
      <w:tr w:rsidR="00AD71DB" w14:paraId="15CFFEC0" w14:textId="77777777" w:rsidTr="00AD71DB">
        <w:tblPrEx>
          <w:jc w:val="left"/>
        </w:tblPrEx>
        <w:trPr>
          <w:trHeight w:val="567"/>
        </w:trPr>
        <w:tc>
          <w:tcPr>
            <w:tcW w:w="6514" w:type="dxa"/>
            <w:vAlign w:val="center"/>
          </w:tcPr>
          <w:p w14:paraId="3402CAF3" w14:textId="21DC3161" w:rsidR="00AD71DB" w:rsidRDefault="00AD71DB" w:rsidP="00AD71DB">
            <w:r>
              <w:t>Razlikujem</w:t>
            </w:r>
            <w:r>
              <w:t xml:space="preserve"> ikone veze koji prikazuju vrstu i status veze.</w:t>
            </w:r>
          </w:p>
        </w:tc>
        <w:tc>
          <w:tcPr>
            <w:tcW w:w="1000" w:type="dxa"/>
            <w:vAlign w:val="center"/>
          </w:tcPr>
          <w:p w14:paraId="6A3092B5" w14:textId="77777777" w:rsidR="00AD71DB" w:rsidRDefault="00AD71DB" w:rsidP="00AD71DB"/>
        </w:tc>
        <w:tc>
          <w:tcPr>
            <w:tcW w:w="992" w:type="dxa"/>
            <w:vAlign w:val="center"/>
          </w:tcPr>
          <w:p w14:paraId="64792010" w14:textId="77777777" w:rsidR="00AD71DB" w:rsidRDefault="00AD71DB" w:rsidP="00AD71DB"/>
        </w:tc>
      </w:tr>
    </w:tbl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A6CDB" w14:textId="77777777" w:rsidR="00021B0C" w:rsidRDefault="00021B0C" w:rsidP="00021B0C">
      <w:pPr>
        <w:spacing w:after="0" w:line="240" w:lineRule="auto"/>
      </w:pPr>
      <w:r>
        <w:separator/>
      </w:r>
    </w:p>
  </w:endnote>
  <w:endnote w:type="continuationSeparator" w:id="0">
    <w:p w14:paraId="1805E2C0" w14:textId="77777777" w:rsidR="00021B0C" w:rsidRDefault="00021B0C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65BF1" w14:textId="77777777" w:rsidR="003278C0" w:rsidRDefault="003278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73243" w14:textId="165F99F1" w:rsidR="00021B0C" w:rsidRDefault="00021B0C" w:rsidP="00021B0C">
    <w:pPr>
      <w:pStyle w:val="Footer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F9928" w14:textId="77777777" w:rsidR="003278C0" w:rsidRDefault="00327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96403" w14:textId="77777777" w:rsidR="00021B0C" w:rsidRDefault="00021B0C" w:rsidP="00021B0C">
      <w:pPr>
        <w:spacing w:after="0" w:line="240" w:lineRule="auto"/>
      </w:pPr>
      <w:r>
        <w:separator/>
      </w:r>
    </w:p>
  </w:footnote>
  <w:footnote w:type="continuationSeparator" w:id="0">
    <w:p w14:paraId="36A385BE" w14:textId="77777777" w:rsidR="00021B0C" w:rsidRDefault="00021B0C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7BE15" w14:textId="77777777" w:rsidR="003278C0" w:rsidRDefault="003278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0ED81" w14:textId="2C4F96C6" w:rsidR="00021B0C" w:rsidRDefault="00CF2BC0" w:rsidP="00021B0C">
    <w:pPr>
      <w:pStyle w:val="Header"/>
      <w:tabs>
        <w:tab w:val="left" w:pos="5245"/>
      </w:tabs>
    </w:pPr>
    <w:r>
      <w:rPr>
        <w:noProof/>
      </w:rPr>
      <w:drawing>
        <wp:anchor distT="0" distB="0" distL="114300" distR="114300" simplePos="0" relativeHeight="251677184" behindDoc="0" locked="0" layoutInCell="1" allowOverlap="1" wp14:anchorId="5878A587" wp14:editId="516EB2EC">
          <wp:simplePos x="0" y="0"/>
          <wp:positionH relativeFrom="column">
            <wp:posOffset>5156528</wp:posOffset>
          </wp:positionH>
          <wp:positionV relativeFrom="paragraph">
            <wp:posOffset>-329565</wp:posOffset>
          </wp:positionV>
          <wp:extent cx="909092" cy="412851"/>
          <wp:effectExtent l="0" t="0" r="5715" b="6350"/>
          <wp:wrapNone/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lika 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35773"/>
                  <a:stretch/>
                </pic:blipFill>
                <pic:spPr bwMode="auto">
                  <a:xfrm>
                    <a:off x="0" y="0"/>
                    <a:ext cx="909092" cy="4128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8208" behindDoc="0" locked="0" layoutInCell="1" allowOverlap="1" wp14:anchorId="4BB2737A" wp14:editId="0458002D">
          <wp:simplePos x="0" y="0"/>
          <wp:positionH relativeFrom="column">
            <wp:posOffset>-201143</wp:posOffset>
          </wp:positionH>
          <wp:positionV relativeFrom="paragraph">
            <wp:posOffset>-221523</wp:posOffset>
          </wp:positionV>
          <wp:extent cx="2616337" cy="458263"/>
          <wp:effectExtent l="0" t="0" r="0" b="0"/>
          <wp:wrapNone/>
          <wp:docPr id="9" name="Slika 9" descr="Slika na kojoj se prikazuje objekt, sat, znak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lika 9" descr="Slika na kojoj se prikazuje objekt, sat, znak, crtež&#10;&#10;Opis je automatski generira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6337" cy="4582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278C0">
      <w:rPr>
        <w:noProof/>
      </w:rPr>
      <mc:AlternateContent>
        <mc:Choice Requires="wps">
          <w:drawing>
            <wp:anchor distT="0" distB="0" distL="114300" distR="114300" simplePos="0" relativeHeight="251676160" behindDoc="0" locked="0" layoutInCell="1" allowOverlap="1" wp14:anchorId="5C5F6B6D" wp14:editId="3BC68091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1459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4094B2F8" id="Pravokutnik: zaobljeni kutovi 7" o:spid="_x0000_s1026" style="position:absolute;margin-left:197.6pt;margin-top:6.7pt;width:263.9pt;height:3.6pt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" fillcolor="#145960" stroked="f" strokeweight="1pt">
              <v:stroke joinstyle="miter"/>
            </v:round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CBA99" w14:textId="77777777" w:rsidR="003278C0" w:rsidRDefault="00327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rgUAwtItBywAAAA="/>
  </w:docVars>
  <w:rsids>
    <w:rsidRoot w:val="00021B0C"/>
    <w:rsid w:val="00021B0C"/>
    <w:rsid w:val="000325AB"/>
    <w:rsid w:val="00121555"/>
    <w:rsid w:val="0012414D"/>
    <w:rsid w:val="002956F4"/>
    <w:rsid w:val="003278C0"/>
    <w:rsid w:val="00370DFB"/>
    <w:rsid w:val="004F5B8F"/>
    <w:rsid w:val="006164AD"/>
    <w:rsid w:val="00636ACE"/>
    <w:rsid w:val="0065227E"/>
    <w:rsid w:val="006A2505"/>
    <w:rsid w:val="00AD71DB"/>
    <w:rsid w:val="00B62FC1"/>
    <w:rsid w:val="00CD0AB7"/>
    <w:rsid w:val="00CF2BC0"/>
    <w:rsid w:val="00DC5124"/>
    <w:rsid w:val="00DE6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D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B0C"/>
  </w:style>
  <w:style w:type="paragraph" w:styleId="Footer">
    <w:name w:val="footer"/>
    <w:basedOn w:val="Normal"/>
    <w:link w:val="Footer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B0C"/>
  </w:style>
  <w:style w:type="paragraph" w:styleId="BalloonText">
    <w:name w:val="Balloon Text"/>
    <w:basedOn w:val="Normal"/>
    <w:link w:val="BalloonTextChar"/>
    <w:uiPriority w:val="99"/>
    <w:semiHidden/>
    <w:unhideWhenUsed/>
    <w:rsid w:val="00370D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DF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0DFB"/>
    <w:pPr>
      <w:ind w:left="720"/>
      <w:contextualSpacing/>
    </w:pPr>
  </w:style>
  <w:style w:type="table" w:styleId="TableGrid">
    <w:name w:val="Table Grid"/>
    <w:basedOn w:val="TableNormal"/>
    <w:uiPriority w:val="39"/>
    <w:rsid w:val="00370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70D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8F3F1-1F7A-42D8-A5ED-A4CEAF2D45C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e3002f-ecc9-4f6b-b321-b59828dac5e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Željka Knezović</cp:lastModifiedBy>
  <cp:revision>2</cp:revision>
  <dcterms:created xsi:type="dcterms:W3CDTF">2020-11-19T06:51:00Z</dcterms:created>
  <dcterms:modified xsi:type="dcterms:W3CDTF">2020-11-19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